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bookmarkStart w:id="0" w:name="OLE_LINK1"/>
      <w:bookmarkStart w:id="1" w:name="OLE_LINK2"/>
      <w:bookmarkStart w:id="2" w:name="OLE_LINK3"/>
      <w:r>
        <w:t>High School</w:t>
      </w:r>
    </w:p>
    <w:bookmarkEnd w:id="0"/>
    <w:bookmarkEnd w:id="1"/>
    <w:bookmarkEnd w:id="2"/>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 xml:space="preserve">slope &lt;- </w:t>
      </w:r>
      <w:proofErr w:type="spellStart"/>
      <w:r>
        <w:rPr>
          <w:rFonts w:ascii="Consolas" w:hAnsi="Consolas" w:cs="Consolas"/>
          <w:color w:val="000000"/>
          <w:sz w:val="19"/>
          <w:szCs w:val="19"/>
        </w:rPr>
        <w:t>cor</w:t>
      </w:r>
      <w:proofErr w:type="spell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3ACD60A5"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44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sum(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r w:rsidRPr="00B074F5">
        <w:rPr>
          <w:rFonts w:ascii="Consolas" w:hAnsi="Consolas" w:cs="Consolas"/>
          <w:color w:val="000000"/>
          <w:sz w:val="19"/>
          <w:szCs w:val="19"/>
        </w:rPr>
        <w:t xml:space="preserve">sum((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r>
        <w:rPr>
          <w:rFonts w:ascii="Consolas" w:hAnsi="Consolas" w:cs="Consolas"/>
          <w:color w:val="000000"/>
          <w:sz w:val="19"/>
          <w:szCs w:val="19"/>
        </w:rPr>
        <w:t xml:space="preserve">sum((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s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st</w:t>
      </w:r>
      <w:proofErr w:type="spellEnd"/>
      <w:r>
        <w:rPr>
          <w:rFonts w:ascii="Consolas" w:hAnsi="Consolas" w:cs="Consolas"/>
          <w:color w:val="000000"/>
          <w:sz w:val="19"/>
          <w:szCs w:val="19"/>
        </w:rPr>
        <w:t>)</w:t>
      </w:r>
    </w:p>
    <w:p w14:paraId="1ACD5003" w14:textId="47E92AA0"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349</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 xml:space="preserve">Fit a multiple linear regression model to predict Y using COLLEGE and INSURED as the explanatory variables.  Use the base </w:t>
      </w:r>
      <w:proofErr w:type="spellStart"/>
      <w:r w:rsidR="00723100" w:rsidRPr="00723100">
        <w:rPr>
          <w:rStyle w:val="Heading4Char"/>
        </w:rPr>
        <w:t>lm</w:t>
      </w:r>
      <w:proofErr w:type="spellEnd"/>
      <w:r w:rsidR="00723100" w:rsidRPr="00723100">
        <w:rPr>
          <w:rStyle w:val="Heading4Char"/>
        </w:rPr>
        <w:t>(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0E62CD86" w:rsidR="00036128" w:rsidRDefault="00036128" w:rsidP="00057E67">
      <w:r>
        <w:tab/>
        <w:t>R</w:t>
      </w:r>
      <w:r w:rsidRPr="00036128">
        <w:rPr>
          <w:vertAlign w:val="superscript"/>
        </w:rPr>
        <w:t>2</w:t>
      </w:r>
      <w:r>
        <w:t>: 0.48</w:t>
      </w:r>
    </w:p>
    <w:p w14:paraId="7F733FA7" w14:textId="0E08F8F2" w:rsidR="00166421" w:rsidRPr="00A0364A" w:rsidRDefault="00166421" w:rsidP="00057E67">
      <w:r>
        <w:t xml:space="preserve">In this multiple linear regression model, we can see that the additional feature of </w:t>
      </w:r>
      <w:r w:rsidR="00A0364A">
        <w:t>“Insured” does not contribute significantly to the overall variance explained by the simple linear model using only the “College” variable, having only a 0.01 total delta in R</w:t>
      </w:r>
      <w:r w:rsidR="00A0364A" w:rsidRPr="00A0364A">
        <w:rPr>
          <w:vertAlign w:val="superscript"/>
        </w:rPr>
        <w:t>2</w:t>
      </w:r>
      <w:r w:rsidR="00A0364A">
        <w:t>. Additionally, we can see that the p-value for insured is large a .3468</w:t>
      </w:r>
      <w:r w:rsidR="00854E4F">
        <w:t xml:space="preserve"> indicating that the null hypothesis, that this value adds no additional information to the model, cannot be rejected.</w:t>
      </w:r>
    </w:p>
    <w:p w14:paraId="0FCA5EB8" w14:textId="6FAD231F" w:rsidR="00057E67" w:rsidRDefault="007E4AB0" w:rsidP="00057E67">
      <w:pPr>
        <w:pStyle w:val="Heading3"/>
        <w:rPr>
          <w:rFonts w:ascii="Times New Roman" w:hAnsi="Times New Roman" w:cs="Times New Roman"/>
        </w:rPr>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02944DC" w14:textId="381A3730" w:rsidR="00292512" w:rsidRPr="00292512" w:rsidRDefault="00F71B3E" w:rsidP="00292512">
      <w:r>
        <w:rPr>
          <w:noProof/>
        </w:rPr>
        <w:drawing>
          <wp:inline distT="0" distB="0" distL="0" distR="0" wp14:anchorId="60C40EE5" wp14:editId="0208ED5A">
            <wp:extent cx="6858000" cy="2534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34920"/>
                    </a:xfrm>
                    <a:prstGeom prst="rect">
                      <a:avLst/>
                    </a:prstGeom>
                  </pic:spPr>
                </pic:pic>
              </a:graphicData>
            </a:graphic>
          </wp:inline>
        </w:drawing>
      </w:r>
    </w:p>
    <w:p w14:paraId="61A06473" w14:textId="27251014" w:rsidR="00057E67" w:rsidRDefault="0089321E" w:rsidP="00057E67">
      <w:r>
        <w:t>Based upon the information above relating to the R</w:t>
      </w:r>
      <w:r w:rsidRPr="0089321E">
        <w:rPr>
          <w:vertAlign w:val="superscript"/>
        </w:rPr>
        <w:t>2</w:t>
      </w:r>
      <w:r w:rsidR="006C3CA1">
        <w:t>, Smokers appears to explain the most variance in the data after College.</w:t>
      </w:r>
      <w:r w:rsidR="00EA08EC">
        <w:t xml:space="preserve"> Looking closer at the final model with all the variables, we can see that both </w:t>
      </w:r>
      <w:r w:rsidR="008B6FE0">
        <w:t xml:space="preserve">the variables </w:t>
      </w:r>
      <w:r w:rsidR="00EA08EC">
        <w:t>“College” and ”Smokers” have p-values at the 0.01 significance level:</w:t>
      </w:r>
    </w:p>
    <w:p w14:paraId="7731A6EA" w14:textId="4AD0B54B" w:rsidR="00EA08EC" w:rsidRDefault="00EA08EC" w:rsidP="00EA08EC">
      <w:pPr>
        <w:jc w:val="center"/>
      </w:pPr>
      <w:r>
        <w:rPr>
          <w:noProof/>
        </w:rPr>
        <w:lastRenderedPageBreak/>
        <w:drawing>
          <wp:inline distT="0" distB="0" distL="0" distR="0" wp14:anchorId="2E5FEB67" wp14:editId="6F65D00A">
            <wp:extent cx="2590800" cy="2350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2810" cy="2360984"/>
                    </a:xfrm>
                    <a:prstGeom prst="rect">
                      <a:avLst/>
                    </a:prstGeom>
                  </pic:spPr>
                </pic:pic>
              </a:graphicData>
            </a:graphic>
          </wp:inline>
        </w:drawing>
      </w:r>
    </w:p>
    <w:p w14:paraId="43C7E952" w14:textId="3ABF7D1B" w:rsidR="00EA08EC" w:rsidRPr="006C3CA1" w:rsidRDefault="00EA08EC" w:rsidP="00EA08EC">
      <w:r>
        <w:t>However, they appear to be somewhat colinear with a correlation value of -0.49.</w:t>
      </w:r>
    </w:p>
    <w:p w14:paraId="6B535C88" w14:textId="7B474E81" w:rsidR="002B023D" w:rsidRPr="006A454B" w:rsidRDefault="002B023D" w:rsidP="00006691">
      <w:pPr>
        <w:pStyle w:val="Heading3"/>
      </w:pPr>
      <w:r>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3B1ACC92" w:rsidR="00006691" w:rsidRDefault="00EF1973" w:rsidP="00006691">
      <w:r>
        <w:t xml:space="preserve">Refitting a multiple linear regression model on the variables “College” and “Smokers”, we can see the strong positive association between household income and </w:t>
      </w:r>
      <w:r w:rsidR="00D647B7">
        <w:t>residents</w:t>
      </w:r>
      <w:r>
        <w:t xml:space="preserve"> with a college education and a strong negative association with the number of residents who smoke:</w:t>
      </w:r>
    </w:p>
    <w:p w14:paraId="5EF2DB50" w14:textId="2E4E4974" w:rsidR="00EF1973" w:rsidRDefault="00EF1973" w:rsidP="00EF1973">
      <w:pPr>
        <w:jc w:val="center"/>
      </w:pPr>
      <w:r>
        <w:rPr>
          <w:noProof/>
        </w:rPr>
        <w:drawing>
          <wp:inline distT="0" distB="0" distL="0" distR="0" wp14:anchorId="2C824035" wp14:editId="5FF7CD17">
            <wp:extent cx="4838700" cy="445474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1099" cy="4466156"/>
                    </a:xfrm>
                    <a:prstGeom prst="rect">
                      <a:avLst/>
                    </a:prstGeom>
                  </pic:spPr>
                </pic:pic>
              </a:graphicData>
            </a:graphic>
          </wp:inline>
        </w:drawing>
      </w:r>
    </w:p>
    <w:p w14:paraId="0C64A017" w14:textId="0F4985A1" w:rsidR="00EF1973" w:rsidRDefault="00EF1973" w:rsidP="00EF1973">
      <w:pPr>
        <w:jc w:val="center"/>
      </w:pPr>
    </w:p>
    <w:p w14:paraId="12983574" w14:textId="7B9DC80A" w:rsidR="00EF1973" w:rsidRDefault="00EF1973" w:rsidP="00EF1973">
      <w:r>
        <w:t>The R</w:t>
      </w:r>
      <w:r w:rsidRPr="00EF1973">
        <w:rPr>
          <w:vertAlign w:val="superscript"/>
        </w:rPr>
        <w:t>2</w:t>
      </w:r>
      <w:r>
        <w:rPr>
          <w:vertAlign w:val="subscript"/>
        </w:rPr>
        <w:t xml:space="preserve"> </w:t>
      </w:r>
      <w:r>
        <w:t>of the new model is 0.57, with both variables having significance at the 0.001 level.</w:t>
      </w:r>
    </w:p>
    <w:p w14:paraId="6F1010C1" w14:textId="009DF5BE" w:rsidR="00EF1973" w:rsidRDefault="00EF1973" w:rsidP="00EF1973">
      <w:pPr>
        <w:jc w:val="center"/>
      </w:pPr>
      <w:r>
        <w:rPr>
          <w:noProof/>
        </w:rPr>
        <w:drawing>
          <wp:inline distT="0" distB="0" distL="0" distR="0" wp14:anchorId="0941E7FE" wp14:editId="61FD6846">
            <wp:extent cx="4076700" cy="275745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1109" cy="2760432"/>
                    </a:xfrm>
                    <a:prstGeom prst="rect">
                      <a:avLst/>
                    </a:prstGeom>
                  </pic:spPr>
                </pic:pic>
              </a:graphicData>
            </a:graphic>
          </wp:inline>
        </w:drawing>
      </w:r>
    </w:p>
    <w:p w14:paraId="46E93165" w14:textId="63060B94" w:rsidR="00CF2D7B" w:rsidRDefault="00CF2D7B" w:rsidP="00CF2D7B">
      <w:r>
        <w:t>In the correlation matrix above, we noted that “Obese” had the strongest negative correlation to the target response, household income. However, a multiple linear regression model using obese over smoking yielded a slightly weaker R</w:t>
      </w:r>
      <w:r w:rsidRPr="00CF2D7B">
        <w:rPr>
          <w:vertAlign w:val="superscript"/>
        </w:rPr>
        <w:t>2</w:t>
      </w:r>
      <w:r>
        <w:t xml:space="preserve"> value:</w:t>
      </w:r>
    </w:p>
    <w:p w14:paraId="79F716B6" w14:textId="69688C21" w:rsidR="00CF2D7B" w:rsidRPr="00CF2D7B" w:rsidRDefault="00CF2D7B" w:rsidP="00CF2D7B">
      <w:pPr>
        <w:jc w:val="center"/>
      </w:pPr>
      <w:r>
        <w:rPr>
          <w:noProof/>
        </w:rPr>
        <w:drawing>
          <wp:inline distT="0" distB="0" distL="0" distR="0" wp14:anchorId="6AD4C13A" wp14:editId="32A961B8">
            <wp:extent cx="4914900" cy="452489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5749" cy="4562503"/>
                    </a:xfrm>
                    <a:prstGeom prst="rect">
                      <a:avLst/>
                    </a:prstGeom>
                  </pic:spPr>
                </pic:pic>
              </a:graphicData>
            </a:graphic>
          </wp:inline>
        </w:drawing>
      </w:r>
    </w:p>
    <w:p w14:paraId="747A0A05" w14:textId="239F1E35" w:rsidR="00006691" w:rsidRDefault="00006691" w:rsidP="00006691">
      <w:pPr>
        <w:pStyle w:val="Heading3"/>
      </w:pPr>
      <w:r>
        <w:lastRenderedPageBreak/>
        <w:t>9.)</w:t>
      </w:r>
      <w:r w:rsidR="00BA62D0" w:rsidRPr="00BA62D0">
        <w:rPr>
          <w:rStyle w:val="Heading4Char"/>
        </w:rPr>
        <w:t xml:space="preserve"> You are welcome to conduct any other analyses you wish to embellish your understanding of this dataset.</w:t>
      </w:r>
    </w:p>
    <w:p w14:paraId="3B114196" w14:textId="2C07FFAD" w:rsidR="00365F2F" w:rsidRDefault="00365F2F" w:rsidP="00006691">
      <w:r>
        <w:t xml:space="preserve">I find it interesting that the “Smokers” variable has such an influence on the household income. Let’s </w:t>
      </w:r>
      <w:r w:rsidR="00BD1E9E">
        <w:t>look</w:t>
      </w:r>
      <w:r>
        <w:t xml:space="preserve"> at smokers as a response to the other variables.</w:t>
      </w:r>
    </w:p>
    <w:p w14:paraId="08DF483F" w14:textId="5A3A137F" w:rsidR="00006691" w:rsidRDefault="00365F2F" w:rsidP="00365F2F">
      <w:pPr>
        <w:jc w:val="center"/>
      </w:pPr>
      <w:r>
        <w:rPr>
          <w:noProof/>
        </w:rPr>
        <w:drawing>
          <wp:inline distT="0" distB="0" distL="0" distR="0" wp14:anchorId="31A07A5A" wp14:editId="57E07D77">
            <wp:extent cx="4619625" cy="4253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7926" cy="4269899"/>
                    </a:xfrm>
                    <a:prstGeom prst="rect">
                      <a:avLst/>
                    </a:prstGeom>
                  </pic:spPr>
                </pic:pic>
              </a:graphicData>
            </a:graphic>
          </wp:inline>
        </w:drawing>
      </w:r>
    </w:p>
    <w:p w14:paraId="010AE41B" w14:textId="4A0569CD" w:rsidR="00365F2F" w:rsidRDefault="00365F2F" w:rsidP="00365F2F">
      <w:r>
        <w:t>Physical activity is negatively correlated and obese is positively correlated as we might intuitively expect, and we can clearly see the strong association to household income as explored above.</w:t>
      </w:r>
      <w:r w:rsidR="00BD1E9E">
        <w:t xml:space="preserve"> There appears to be a genuine association between smokers and household income as apposed to it being a confounding variable</w:t>
      </w:r>
      <w:r w:rsidR="00564C35">
        <w:t xml:space="preserve"> given its p-value significance.</w:t>
      </w:r>
    </w:p>
    <w:p w14:paraId="4CB8AB3F" w14:textId="04759350" w:rsidR="00564C35" w:rsidRDefault="00564C35" w:rsidP="00564C35">
      <w:pPr>
        <w:jc w:val="center"/>
      </w:pPr>
      <w:r>
        <w:rPr>
          <w:noProof/>
        </w:rPr>
        <w:drawing>
          <wp:inline distT="0" distB="0" distL="0" distR="0" wp14:anchorId="2DA10B8D" wp14:editId="1644EF80">
            <wp:extent cx="3714750" cy="2371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14750" cy="2371725"/>
                    </a:xfrm>
                    <a:prstGeom prst="rect">
                      <a:avLst/>
                    </a:prstGeom>
                  </pic:spPr>
                </pic:pic>
              </a:graphicData>
            </a:graphic>
          </wp:inline>
        </w:drawing>
      </w:r>
    </w:p>
    <w:p w14:paraId="713D6EC2" w14:textId="77777777" w:rsidR="00365F2F" w:rsidRPr="006A454B" w:rsidRDefault="00365F2F" w:rsidP="00365F2F"/>
    <w:p w14:paraId="26019A57" w14:textId="718896C2" w:rsidR="00BA62D0" w:rsidRDefault="00006691" w:rsidP="00BA62D0">
      <w:pPr>
        <w:pStyle w:val="Heading3"/>
      </w:pPr>
      <w:r>
        <w:lastRenderedPageBreak/>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5951F8FF" w14:textId="77777777" w:rsidR="007277CB" w:rsidRDefault="00BD1E9E" w:rsidP="00BA62D0">
      <w:r>
        <w:t>In this lab I learned</w:t>
      </w:r>
      <w:r w:rsidR="00680DFA">
        <w:t xml:space="preserve"> how to interpret census data, and about the relationships around various non-demographic variables have on the expected household income in a given state.</w:t>
      </w:r>
      <w:r w:rsidR="00564C35">
        <w:t xml:space="preserve"> </w:t>
      </w:r>
      <w:r w:rsidR="005447AA">
        <w:t xml:space="preserve">We looked at multiple non-demographic variables as possible explanatory variables for household income, starting with the variables that have the highest degree of collinearity, namely college educated, </w:t>
      </w:r>
      <w:r w:rsidR="007D620A">
        <w:t xml:space="preserve">insurance, </w:t>
      </w:r>
      <w:r w:rsidR="005447AA">
        <w:t>smokers</w:t>
      </w:r>
      <w:r w:rsidR="007D620A">
        <w:t xml:space="preserve"> and obese</w:t>
      </w:r>
      <w:r w:rsidR="005447AA">
        <w:t>.</w:t>
      </w:r>
      <w:r w:rsidR="007D620A">
        <w:t xml:space="preserve"> </w:t>
      </w:r>
      <w:r w:rsidR="007277CB">
        <w:t xml:space="preserve"> </w:t>
      </w:r>
    </w:p>
    <w:p w14:paraId="03C13457" w14:textId="1FD6D5E5" w:rsidR="00BA62D0" w:rsidRDefault="007277CB" w:rsidP="00BA62D0">
      <w:r>
        <w:t>We formed a simple linear regression model using the strongest positive relationship, college, which lead to an overall weakly explanatory model of the data. The R</w:t>
      </w:r>
      <w:r w:rsidRPr="007277CB">
        <w:rPr>
          <w:vertAlign w:val="superscript"/>
        </w:rPr>
        <w:t>2</w:t>
      </w:r>
      <w:r>
        <w:t xml:space="preserve"> value is not the only indicator of “goodness of fit”, however, it is a strong indicator of how well the model explains the overall variance in the data. In this instance, the resulting R</w:t>
      </w:r>
      <w:r w:rsidRPr="007277CB">
        <w:rPr>
          <w:vertAlign w:val="superscript"/>
        </w:rPr>
        <w:t>2</w:t>
      </w:r>
      <w:r>
        <w:t xml:space="preserve"> was examined using the summary of the linear model, as well as calculated “long-hand” by looking at</w:t>
      </w:r>
      <w:r w:rsidR="007D18B4">
        <w:t xml:space="preserve"> the </w:t>
      </w:r>
      <w:r>
        <w:t xml:space="preserve">sum of squared </w:t>
      </w:r>
      <w:r w:rsidR="007D18B4">
        <w:t xml:space="preserve">due to regression </w:t>
      </w:r>
      <w:r>
        <w:t>(</w:t>
      </w:r>
      <w:r w:rsidR="007D18B4" w:rsidRPr="007D18B4">
        <w:t xml:space="preserve">(y - </w:t>
      </w:r>
      <w:r w:rsidR="007D18B4" w:rsidRPr="007D18B4">
        <w:rPr>
          <w:rFonts w:ascii="Arial" w:hAnsi="Arial" w:cs="Arial"/>
          <w:sz w:val="20"/>
          <w:szCs w:val="20"/>
          <w:shd w:val="clear" w:color="auto" w:fill="FFFFFF"/>
        </w:rPr>
        <w:t>ŷ</w:t>
      </w:r>
      <w:r w:rsidR="007D18B4" w:rsidRPr="007D18B4">
        <w:rPr>
          <w:rFonts w:ascii="Arial" w:hAnsi="Arial" w:cs="Arial"/>
          <w:sz w:val="20"/>
          <w:szCs w:val="20"/>
          <w:shd w:val="clear" w:color="auto" w:fill="FFFFFF"/>
        </w:rPr>
        <w:t>)</w:t>
      </w:r>
      <w:r w:rsidR="007D18B4" w:rsidRPr="007D18B4">
        <w:rPr>
          <w:rFonts w:ascii="Arial" w:hAnsi="Arial" w:cs="Arial"/>
          <w:sz w:val="20"/>
          <w:szCs w:val="20"/>
          <w:shd w:val="clear" w:color="auto" w:fill="FFFFFF"/>
          <w:vertAlign w:val="superscript"/>
        </w:rPr>
        <w:t>2</w:t>
      </w:r>
      <w:r>
        <w:t>)</w:t>
      </w:r>
      <w:r w:rsidR="007D18B4">
        <w:t xml:space="preserve"> as a proportion of the total sum of squares </w:t>
      </w:r>
      <w:r w:rsidR="007D18B4">
        <w:t>(</w:t>
      </w:r>
      <w:r w:rsidR="007D18B4">
        <w:t xml:space="preserve">total variation in the data, </w:t>
      </w:r>
      <w:r w:rsidR="007D18B4">
        <w:t xml:space="preserve">(y - </w:t>
      </w:r>
      <w:r w:rsidR="007D18B4">
        <w:rPr>
          <w:rFonts w:ascii="Arial" w:hAnsi="Arial" w:cs="Arial"/>
          <w:color w:val="222222"/>
          <w:shd w:val="clear" w:color="auto" w:fill="FFFFFF"/>
        </w:rPr>
        <w:t>ȳ</w:t>
      </w:r>
      <w:r w:rsidR="007D18B4">
        <w:t xml:space="preserve"> )</w:t>
      </w:r>
      <w:r w:rsidR="007D18B4" w:rsidRPr="007277CB">
        <w:rPr>
          <w:vertAlign w:val="superscript"/>
        </w:rPr>
        <w:t>2</w:t>
      </w:r>
      <w:r w:rsidR="007D18B4">
        <w:t>)</w:t>
      </w:r>
      <w:r w:rsidR="007D18B4">
        <w:t>. This indicator leads us to a relatively weak explanation of the household income due to the residents who attended college.</w:t>
      </w:r>
    </w:p>
    <w:p w14:paraId="2E65D500" w14:textId="627A5B78" w:rsidR="00F0422E" w:rsidRDefault="00B869F7" w:rsidP="00BA62D0">
      <w:r>
        <w:t xml:space="preserve">The simple linear model we developed above was not indicative enough of the response variable alone, so we chose to expand our analysis using multiple linear regression. </w:t>
      </w:r>
      <w:r w:rsidR="00A373DC">
        <w:t>We built several combinations of the multiple linear regression model adding explanatory variables in a serial fashion and noting the R</w:t>
      </w:r>
      <w:r w:rsidR="00A373DC" w:rsidRPr="00A373DC">
        <w:rPr>
          <w:vertAlign w:val="superscript"/>
        </w:rPr>
        <w:t>2</w:t>
      </w:r>
      <w:r w:rsidR="00A373DC">
        <w:t>, or portion of explained variance, with each iteration.</w:t>
      </w:r>
      <w:r w:rsidR="00A54C00">
        <w:t xml:space="preserve"> We noted that with every increased variable in the model, the resulting R</w:t>
      </w:r>
      <w:r w:rsidR="00A54C00" w:rsidRPr="00A54C00">
        <w:rPr>
          <w:vertAlign w:val="superscript"/>
        </w:rPr>
        <w:t>2</w:t>
      </w:r>
      <w:r w:rsidR="00A54C00">
        <w:rPr>
          <w:vertAlign w:val="superscript"/>
        </w:rPr>
        <w:t xml:space="preserve"> </w:t>
      </w:r>
      <w:r w:rsidR="00A54C00">
        <w:t>value did in fact increase, most of these values did not display statistical significance to the explanation of the variance in the data.</w:t>
      </w:r>
      <w:r w:rsidR="00A373DC">
        <w:t xml:space="preserve"> In our final model, we noted two variables had statistical significance in their p-values at the </w:t>
      </w:r>
      <w:r w:rsidR="00A373DC">
        <w:t xml:space="preserve">0.01 </w:t>
      </w:r>
      <w:r w:rsidR="00A373DC">
        <w:t>level, college and smoking.</w:t>
      </w:r>
      <w:r w:rsidR="009E3D63">
        <w:t xml:space="preserve"> We also note here that simply because there is p-value significance, it does not mean that the variable is a definitive explanatory variable for household income.</w:t>
      </w:r>
    </w:p>
    <w:p w14:paraId="0FD86452" w14:textId="3C89E163" w:rsidR="007D18B4" w:rsidRPr="00423F60" w:rsidRDefault="00A373DC" w:rsidP="00BA62D0">
      <w:r>
        <w:t xml:space="preserve"> </w:t>
      </w:r>
      <w:r w:rsidR="00643E22">
        <w:t xml:space="preserve">We explored this relationship in further detail, noting that there is a weak colinear relationship between college and smoking as to provide some evidence that smoking is not simply a colinear explanatory variable with college. </w:t>
      </w:r>
      <w:r w:rsidR="00423F60">
        <w:t>We adjusted our simple model to include smoking, and we noted the increase of our R</w:t>
      </w:r>
      <w:r w:rsidR="00423F60" w:rsidRPr="00423F60">
        <w:rPr>
          <w:vertAlign w:val="superscript"/>
        </w:rPr>
        <w:t>2</w:t>
      </w:r>
      <w:r w:rsidR="00423F60">
        <w:t xml:space="preserve"> to 0.57, which is better than our original, however ultimately </w:t>
      </w:r>
      <w:r w:rsidR="00F03718">
        <w:t xml:space="preserve">not </w:t>
      </w:r>
      <w:r w:rsidR="00E93A30">
        <w:t>ideal for building a predictive model</w:t>
      </w:r>
      <w:r w:rsidR="00423F60">
        <w:t>.</w:t>
      </w:r>
      <w:r w:rsidR="000C238C">
        <w:t xml:space="preserve"> Having examined all the variables in the available data, we should either seek more data points to explain the household income variance or look to build a non-linear model to seek greater accuracy in our predictability.</w:t>
      </w:r>
      <w:bookmarkStart w:id="3" w:name="_GoBack"/>
      <w:bookmarkEnd w:id="3"/>
    </w:p>
    <w:sectPr w:rsidR="007D18B4" w:rsidRPr="00423F60" w:rsidSect="00382EEC">
      <w:footerReference w:type="default" r:id="rId2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20F02" w14:textId="77777777" w:rsidR="00997F47" w:rsidRDefault="00997F47">
      <w:pPr>
        <w:spacing w:after="0" w:line="240" w:lineRule="auto"/>
      </w:pPr>
      <w:r>
        <w:separator/>
      </w:r>
    </w:p>
  </w:endnote>
  <w:endnote w:type="continuationSeparator" w:id="0">
    <w:p w14:paraId="376C65BF" w14:textId="77777777" w:rsidR="00997F47" w:rsidRDefault="00997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1D2DA5" w14:textId="77777777" w:rsidR="00997F47" w:rsidRDefault="00997F47">
      <w:pPr>
        <w:spacing w:after="0" w:line="240" w:lineRule="auto"/>
      </w:pPr>
      <w:r>
        <w:separator/>
      </w:r>
    </w:p>
  </w:footnote>
  <w:footnote w:type="continuationSeparator" w:id="0">
    <w:p w14:paraId="488BB6F4" w14:textId="77777777" w:rsidR="00997F47" w:rsidRDefault="00997F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06691"/>
    <w:rsid w:val="00021039"/>
    <w:rsid w:val="00036128"/>
    <w:rsid w:val="00042F4C"/>
    <w:rsid w:val="00044BE4"/>
    <w:rsid w:val="000465DF"/>
    <w:rsid w:val="00057E67"/>
    <w:rsid w:val="00062C87"/>
    <w:rsid w:val="000B697B"/>
    <w:rsid w:val="000C238C"/>
    <w:rsid w:val="000D023F"/>
    <w:rsid w:val="000D3979"/>
    <w:rsid w:val="000E2EB7"/>
    <w:rsid w:val="000E57CE"/>
    <w:rsid w:val="00103765"/>
    <w:rsid w:val="00121448"/>
    <w:rsid w:val="00122AB0"/>
    <w:rsid w:val="00124FC6"/>
    <w:rsid w:val="00132B30"/>
    <w:rsid w:val="001401F5"/>
    <w:rsid w:val="001414EF"/>
    <w:rsid w:val="001433A0"/>
    <w:rsid w:val="0015520D"/>
    <w:rsid w:val="00166421"/>
    <w:rsid w:val="00177E7E"/>
    <w:rsid w:val="0018300F"/>
    <w:rsid w:val="001938C5"/>
    <w:rsid w:val="00194DF6"/>
    <w:rsid w:val="001A562B"/>
    <w:rsid w:val="001B1B33"/>
    <w:rsid w:val="001D480F"/>
    <w:rsid w:val="002016CE"/>
    <w:rsid w:val="00215A06"/>
    <w:rsid w:val="00217947"/>
    <w:rsid w:val="00235032"/>
    <w:rsid w:val="00270579"/>
    <w:rsid w:val="00280E12"/>
    <w:rsid w:val="002914F6"/>
    <w:rsid w:val="00292512"/>
    <w:rsid w:val="002B023D"/>
    <w:rsid w:val="002B1287"/>
    <w:rsid w:val="002C646A"/>
    <w:rsid w:val="002C7258"/>
    <w:rsid w:val="002D4FAC"/>
    <w:rsid w:val="002F1E7B"/>
    <w:rsid w:val="00322945"/>
    <w:rsid w:val="003308CB"/>
    <w:rsid w:val="00352C5E"/>
    <w:rsid w:val="00363425"/>
    <w:rsid w:val="003655E0"/>
    <w:rsid w:val="00365F2F"/>
    <w:rsid w:val="00372388"/>
    <w:rsid w:val="00382EEC"/>
    <w:rsid w:val="003A4485"/>
    <w:rsid w:val="003A762D"/>
    <w:rsid w:val="003C582D"/>
    <w:rsid w:val="003E7DFF"/>
    <w:rsid w:val="003F04AE"/>
    <w:rsid w:val="00400D5C"/>
    <w:rsid w:val="00403735"/>
    <w:rsid w:val="004071B7"/>
    <w:rsid w:val="0042270F"/>
    <w:rsid w:val="00423F60"/>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447AA"/>
    <w:rsid w:val="00551956"/>
    <w:rsid w:val="00564C35"/>
    <w:rsid w:val="00567BEB"/>
    <w:rsid w:val="00572FDF"/>
    <w:rsid w:val="00582772"/>
    <w:rsid w:val="005B63F2"/>
    <w:rsid w:val="005C0FF0"/>
    <w:rsid w:val="005C12A5"/>
    <w:rsid w:val="005C2F33"/>
    <w:rsid w:val="005E4DA6"/>
    <w:rsid w:val="005F5C52"/>
    <w:rsid w:val="006410B6"/>
    <w:rsid w:val="00643E22"/>
    <w:rsid w:val="00643F5C"/>
    <w:rsid w:val="00680DFA"/>
    <w:rsid w:val="00687661"/>
    <w:rsid w:val="0069012E"/>
    <w:rsid w:val="00692A68"/>
    <w:rsid w:val="006A454B"/>
    <w:rsid w:val="006C3CA1"/>
    <w:rsid w:val="00712B52"/>
    <w:rsid w:val="00723100"/>
    <w:rsid w:val="007277CB"/>
    <w:rsid w:val="00731268"/>
    <w:rsid w:val="0075072D"/>
    <w:rsid w:val="00770830"/>
    <w:rsid w:val="0078479D"/>
    <w:rsid w:val="00795A5A"/>
    <w:rsid w:val="00797E99"/>
    <w:rsid w:val="007A1DBF"/>
    <w:rsid w:val="007B4703"/>
    <w:rsid w:val="007B53DD"/>
    <w:rsid w:val="007D18B4"/>
    <w:rsid w:val="007D620A"/>
    <w:rsid w:val="007E4AB0"/>
    <w:rsid w:val="00800777"/>
    <w:rsid w:val="008157B8"/>
    <w:rsid w:val="00854E4F"/>
    <w:rsid w:val="00857E0A"/>
    <w:rsid w:val="00870CF5"/>
    <w:rsid w:val="0088418F"/>
    <w:rsid w:val="008842D3"/>
    <w:rsid w:val="00890D4D"/>
    <w:rsid w:val="0089321E"/>
    <w:rsid w:val="008B6FE0"/>
    <w:rsid w:val="008F6B0B"/>
    <w:rsid w:val="00912D7C"/>
    <w:rsid w:val="00935825"/>
    <w:rsid w:val="00942A6C"/>
    <w:rsid w:val="009457BE"/>
    <w:rsid w:val="00957257"/>
    <w:rsid w:val="00972564"/>
    <w:rsid w:val="00997F47"/>
    <w:rsid w:val="009C09A0"/>
    <w:rsid w:val="009E3D63"/>
    <w:rsid w:val="00A0364A"/>
    <w:rsid w:val="00A1310C"/>
    <w:rsid w:val="00A13A36"/>
    <w:rsid w:val="00A15B90"/>
    <w:rsid w:val="00A373DC"/>
    <w:rsid w:val="00A54C00"/>
    <w:rsid w:val="00A64317"/>
    <w:rsid w:val="00A6780C"/>
    <w:rsid w:val="00A84AC8"/>
    <w:rsid w:val="00AE666B"/>
    <w:rsid w:val="00B0191E"/>
    <w:rsid w:val="00B074F5"/>
    <w:rsid w:val="00B138DE"/>
    <w:rsid w:val="00B17C49"/>
    <w:rsid w:val="00B2348C"/>
    <w:rsid w:val="00B30BE8"/>
    <w:rsid w:val="00B419AC"/>
    <w:rsid w:val="00B534E0"/>
    <w:rsid w:val="00B70912"/>
    <w:rsid w:val="00B80F78"/>
    <w:rsid w:val="00B869F7"/>
    <w:rsid w:val="00B920FA"/>
    <w:rsid w:val="00BA62D0"/>
    <w:rsid w:val="00BC33EA"/>
    <w:rsid w:val="00BD1E9E"/>
    <w:rsid w:val="00BE630B"/>
    <w:rsid w:val="00C021CA"/>
    <w:rsid w:val="00C15442"/>
    <w:rsid w:val="00C359F2"/>
    <w:rsid w:val="00C53B5E"/>
    <w:rsid w:val="00CB37DF"/>
    <w:rsid w:val="00CB62AB"/>
    <w:rsid w:val="00CC1399"/>
    <w:rsid w:val="00CC3E85"/>
    <w:rsid w:val="00CF2D7B"/>
    <w:rsid w:val="00CF3B0A"/>
    <w:rsid w:val="00D007F0"/>
    <w:rsid w:val="00D354DB"/>
    <w:rsid w:val="00D40BC3"/>
    <w:rsid w:val="00D43205"/>
    <w:rsid w:val="00D47A97"/>
    <w:rsid w:val="00D647B7"/>
    <w:rsid w:val="00D97B00"/>
    <w:rsid w:val="00DC0035"/>
    <w:rsid w:val="00DC4378"/>
    <w:rsid w:val="00E04D39"/>
    <w:rsid w:val="00E0751C"/>
    <w:rsid w:val="00E11FFC"/>
    <w:rsid w:val="00E34633"/>
    <w:rsid w:val="00E411AA"/>
    <w:rsid w:val="00E42CAA"/>
    <w:rsid w:val="00E631E5"/>
    <w:rsid w:val="00E64D1C"/>
    <w:rsid w:val="00E75E3D"/>
    <w:rsid w:val="00E810B4"/>
    <w:rsid w:val="00E9030D"/>
    <w:rsid w:val="00E93A30"/>
    <w:rsid w:val="00E93B4B"/>
    <w:rsid w:val="00EA08EC"/>
    <w:rsid w:val="00EB281A"/>
    <w:rsid w:val="00EB6E28"/>
    <w:rsid w:val="00EC07D3"/>
    <w:rsid w:val="00EC08B1"/>
    <w:rsid w:val="00EE1F6F"/>
    <w:rsid w:val="00EE2EBE"/>
    <w:rsid w:val="00EF1973"/>
    <w:rsid w:val="00F01D73"/>
    <w:rsid w:val="00F03718"/>
    <w:rsid w:val="00F0422E"/>
    <w:rsid w:val="00F26525"/>
    <w:rsid w:val="00F33AC7"/>
    <w:rsid w:val="00F33CE6"/>
    <w:rsid w:val="00F57462"/>
    <w:rsid w:val="00F579C6"/>
    <w:rsid w:val="00F66087"/>
    <w:rsid w:val="00F71B3E"/>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79B39B-B125-4385-859A-822B8B8A3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49</TotalTime>
  <Pages>11</Pages>
  <Words>1696</Words>
  <Characters>9026</Characters>
  <Application>Microsoft Office Word</Application>
  <DocSecurity>0</DocSecurity>
  <Lines>19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2</cp:revision>
  <dcterms:created xsi:type="dcterms:W3CDTF">2019-06-24T14:01:00Z</dcterms:created>
  <dcterms:modified xsi:type="dcterms:W3CDTF">2019-06-3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